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soth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sotho received a score of 5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soth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sotho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sotho received a score of 4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soth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soth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soth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soth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sotho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soth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sotho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sotho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soth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soth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soth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esoth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esoth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esoth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esoth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esoth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esoth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esoth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esoth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esoth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esoth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esoth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esoth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esoth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esoth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esoth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esoth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esoth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6,1976,1986,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3, 1994, 1995, 2002, 2010, 201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3, 2014,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4, 2009,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5:30Z</dcterms:created>
  <dcterms:modified xsi:type="dcterms:W3CDTF">2024-03-19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sotho Country Report</vt:lpwstr>
  </property>
</Properties>
</file>